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b77c81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1f3acd2a-5301-443f-bd60-8b1b991acfca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441ada06-5be6-4138-9ef1-4d61e4a8746e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dc4e6bc8-8c7e-416c-aec6-51a177d3bdbe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9:06:08Z</dcterms:created>
  <dcterms:modified xsi:type="dcterms:W3CDTF">2023-06-24T19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